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246D8" w14:textId="090C49DA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>I</w:t>
      </w:r>
      <w:r w:rsidR="009B7C8B">
        <w:rPr>
          <w:rFonts w:asciiTheme="minorHAnsi" w:hAnsiTheme="minorHAnsi" w:cstheme="minorHAnsi"/>
          <w:b/>
        </w:rPr>
        <w:t>V</w:t>
      </w:r>
      <w:r w:rsidRPr="00CA6FCA">
        <w:rPr>
          <w:rFonts w:asciiTheme="minorHAnsi" w:hAnsiTheme="minorHAnsi" w:cstheme="minorHAnsi"/>
          <w:b/>
        </w:rPr>
        <w:t xml:space="preserve">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007220DA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14:paraId="766BA26E" w14:textId="608EB34D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p w14:paraId="5D81796C" w14:textId="11F1BA3A" w:rsidR="00972B86" w:rsidRPr="00CA6FCA" w:rsidRDefault="00972B86" w:rsidP="007220DA">
      <w:pPr>
        <w:jc w:val="center"/>
        <w:rPr>
          <w:rFonts w:asciiTheme="minorHAnsi" w:hAnsiTheme="minorHAnsi" w:cstheme="minorHAnsi"/>
        </w:rPr>
      </w:pPr>
    </w:p>
    <w:p w14:paraId="1D40BC89" w14:textId="370EDA6F" w:rsidR="683610B9" w:rsidRDefault="683610B9" w:rsidP="00AB1FF0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683610B9">
        <w:rPr>
          <w:rFonts w:ascii="Calibri" w:eastAsia="Calibri" w:hAnsi="Calibri" w:cs="Calibri"/>
          <w:color w:val="000000" w:themeColor="text1"/>
        </w:rPr>
        <w:t>Pontos de corte por curso para preenchimento do 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00475AA2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59F129F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45BBB8" w14:textId="13111D7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A14DE3" w14:textId="78C786F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1059D2" w14:textId="27DCA28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DC3F" w14:textId="0075A5A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7ABEE" w14:textId="6852656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D8EBD07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FFC3FB" w14:textId="2D72BA9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611EF" w14:textId="4A14CD4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A77BD9" w14:textId="12440EB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3526C" w14:textId="6E33599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EBCF" w14:textId="1ED4142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5245A4C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67EDBA8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46FD9A6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79A347A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2163967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74A45D9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EB799" w14:textId="4ED0E5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74139F" w14:textId="4A7188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2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C49485" w14:textId="254424B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F85D1" w14:textId="623561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D230C" w14:textId="673011A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510FFDF0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05EF24" w14:textId="6FFBFFB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C2EDE3" w14:textId="4284DE6A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DAACBC" w14:textId="2C46268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CB2704" w14:textId="4A9C981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FF5E22" w14:textId="157087E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E002F58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07034" w14:textId="38400FD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2379FD" w14:textId="030C544F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97EE1" w14:textId="41C9EA6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D2AAD" w14:textId="0EDE1FE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E435FC" w14:textId="21C55A3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31029DD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FFEAF" w14:textId="31C9DD7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1C12B1" w14:textId="0908B61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F6F6" w14:textId="0715B51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2C8BB" w14:textId="1B22AD3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7A5B9" w14:textId="0411AE9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2D05022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B1291" w14:textId="6C79584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3299D" w14:textId="6E5068C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79D7FF" w14:textId="0BC061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F179D0" w14:textId="0CD6DD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DB393" w14:textId="04B6DDA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34D06252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CAAA66" w14:textId="7AB56F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584FAE" w14:textId="144E23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4D533" w14:textId="295E5B6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0AF8E" w14:textId="23F57DB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42FFFA" w14:textId="32EC830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703058D3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07627C" w14:textId="6A3E133F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D171E" w14:textId="375BFC5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2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F9C78" w14:textId="22C64C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1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D6F3EC" w14:textId="055FD34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4FFF6" w14:textId="6D62FF7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23E2F8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2B68DA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097CAF1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491E68E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1367EAE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CF67E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9F7B5" w14:textId="24B9768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A7178" w14:textId="7F73A81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EF7E6F" w14:textId="0A96E80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8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BA16C" w14:textId="6086653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E53636" w14:textId="4E3C1A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212DBD9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EEB50" w14:textId="2B1DD70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0D9010" w14:textId="3250BFE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85C92" w14:textId="23283C6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35132" w14:textId="6118555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5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499E3F" w14:textId="15F1964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5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104667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E4C3D0" w14:textId="45AE6EA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94D13" w14:textId="109FCBD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9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C31879" w14:textId="0D2248D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472159" w14:textId="7059D7B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759B92" w14:textId="4BB58B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23DF321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5DB12" w14:textId="66B639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B2BD5C" w14:textId="33543A5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6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F585E4" w14:textId="6EFF239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1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82F65" w14:textId="53714624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A3118" w14:textId="086579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8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91F2E3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53BAE" w14:textId="7DE9E98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B9196" w14:textId="41E2281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2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607428" w14:textId="0CF02C3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477DE" w14:textId="692A2AE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274DDC" w14:textId="2E46BE8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0D4ACC4D" w14:textId="644EC4DF" w:rsidR="00972B86" w:rsidRPr="00CA6FCA" w:rsidRDefault="683610B9" w:rsidP="00AB1FF0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949FB" w14:textId="77777777" w:rsidR="003E2F55" w:rsidRDefault="003E2F55">
      <w:r>
        <w:separator/>
      </w:r>
    </w:p>
  </w:endnote>
  <w:endnote w:type="continuationSeparator" w:id="0">
    <w:p w14:paraId="0945538B" w14:textId="77777777" w:rsidR="003E2F55" w:rsidRDefault="003E2F55">
      <w:r>
        <w:continuationSeparator/>
      </w:r>
    </w:p>
  </w:endnote>
  <w:endnote w:type="continuationNotice" w:id="1">
    <w:p w14:paraId="54BA65A2" w14:textId="77777777" w:rsidR="003E2F55" w:rsidRDefault="003E2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EndPr/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4FAC7" w14:textId="77777777" w:rsidR="003E2F55" w:rsidRDefault="003E2F55">
      <w:r>
        <w:separator/>
      </w:r>
    </w:p>
  </w:footnote>
  <w:footnote w:type="continuationSeparator" w:id="0">
    <w:p w14:paraId="6ED237B9" w14:textId="77777777" w:rsidR="003E2F55" w:rsidRDefault="003E2F55">
      <w:r>
        <w:continuationSeparator/>
      </w:r>
    </w:p>
  </w:footnote>
  <w:footnote w:type="continuationNotice" w:id="1">
    <w:p w14:paraId="42D5142A" w14:textId="77777777" w:rsidR="003E2F55" w:rsidRDefault="003E2F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2F55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B7C8B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D364BD82-4ACC-4C4E-9772-94D817388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43</Words>
  <Characters>4016</Characters>
  <Application>Microsoft Office Word</Application>
  <DocSecurity>0</DocSecurity>
  <Lines>33</Lines>
  <Paragraphs>9</Paragraphs>
  <ScaleCrop>false</ScaleCrop>
  <Company>ufcspa</Company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5</cp:revision>
  <cp:lastPrinted>2019-04-29T22:21:00Z</cp:lastPrinted>
  <dcterms:created xsi:type="dcterms:W3CDTF">2023-03-08T13:05:00Z</dcterms:created>
  <dcterms:modified xsi:type="dcterms:W3CDTF">2024-09-1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